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ydrolog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sepehr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, Morrison, K., Verma, A., Brownstein, J.S.,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.</w:t>
      </w:r>
    </w:p>
    <w:p>
      <w:pPr>
        <w:pStyle w:val="BodyText"/>
      </w:pPr>
      <w:r>
        <w:t xml:space="preserve">Zhou, J., Xue, Z., Du, Z., Melese, T., Boyer, P.D.,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, 5129–5135. doi:10.1021/bi00414a027</w:t>
      </w:r>
    </w:p>
    <w:p>
      <w:pPr>
        <w:pStyle w:val="BodyText"/>
      </w:pPr>
      <w:r>
        <w:t xml:space="preserve">Boyer, P.D.,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, 2296–2307. doi: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10f6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Hydrology Template</dc:title>
  <dc:creator>sepehr</dc:creator>
  <dcterms:created xsi:type="dcterms:W3CDTF">2018-11-30T13:31:43Z</dcterms:created>
  <dcterms:modified xsi:type="dcterms:W3CDTF">2018-11-30T13:31:43Z</dcterms:modified>
</cp:coreProperties>
</file>